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init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84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.50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3.87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4.08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3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3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27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.32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2.67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1.19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21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1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58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7.51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5.71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2.53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28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8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10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8.34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7.42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0.00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27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0 m 27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6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.70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4.67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77.42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1.95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30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